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segment-tree</w:t>
      </w:r>
      <w:bookmarkEnd w:id="2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define MAX_LEN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lid_tre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ee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 == end) {</w:t>
      </w:r>
      <w:r>
        <w:br w:type="textWrapping"/>
      </w:r>
      <w:r>
        <w:rPr>
          <w:rStyle w:val="NormalTok"/>
        </w:rPr>
        <w:t xml:space="preserve">        tree[node] = arr[start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start + end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_node 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nod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_node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node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bulid_tree(arr, tree, left_node,  start, mid);</w:t>
      </w:r>
      <w:r>
        <w:br w:type="textWrapping"/>
      </w:r>
      <w:r>
        <w:rPr>
          <w:rStyle w:val="NormalTok"/>
        </w:rPr>
        <w:t xml:space="preserve">        bulid_tree(arr, tree, right_node, mi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);</w:t>
      </w:r>
      <w:r>
        <w:br w:type="textWrapping"/>
      </w:r>
      <w:r>
        <w:rPr>
          <w:rStyle w:val="NormalTok"/>
        </w:rPr>
        <w:t xml:space="preserve">        tree[node] = tree[left_node] + tree[right_node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_tre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ee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 == end) {</w:t>
      </w:r>
      <w:r>
        <w:br w:type="textWrapping"/>
      </w:r>
      <w:r>
        <w:rPr>
          <w:rStyle w:val="NormalTok"/>
        </w:rPr>
        <w:t xml:space="preserve">        arr[idx] = val;</w:t>
      </w:r>
      <w:r>
        <w:br w:type="textWrapping"/>
      </w:r>
      <w:r>
        <w:rPr>
          <w:rStyle w:val="NormalTok"/>
        </w:rPr>
        <w:t xml:space="preserve">        tree[node] = va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start + end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_node 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nod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_node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node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x &gt;= start &amp;&amp; idx &lt;= mid) {</w:t>
      </w:r>
      <w:r>
        <w:br w:type="textWrapping"/>
      </w:r>
      <w:r>
        <w:rPr>
          <w:rStyle w:val="NormalTok"/>
        </w:rPr>
        <w:t xml:space="preserve">            update_tree(arr, tree, left_node, start, mid, idx, val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update_tree(arr, tree, right_node, mi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, idx, val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tree[node] = tree[left_node] + tree[right_node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_tre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ee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 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start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tart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end  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nd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&lt; start || L &gt; en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 &lt;= start &amp;&amp; end &lt;= 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ee[node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 == en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ee[node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start + end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_node 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nod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_node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node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_left  = query_tree(arr, tree, left_node,  start, mid, L, 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_right = query_tree(arr, tree, right_node, mi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, L, 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_left + sum_right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[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ee[MAX_LEN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  bulid_tree(arr, tre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ze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tree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tree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update_tree(arr, tre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ze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tree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tree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query_tree(arr, tre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ze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s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38:23Z</dcterms:created>
  <dcterms:modified xsi:type="dcterms:W3CDTF">2020-11-22T12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